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1"/>
        <w:tblpPr w:leftFromText="180" w:rightFromText="180" w:vertAnchor="page" w:horzAnchor="margin" w:tblpY="2110"/>
        <w:tblW w:w="9067" w:type="dxa"/>
        <w:tblLayout w:type="fixed"/>
        <w:tblLook w:val="04A0" w:firstRow="1" w:lastRow="0" w:firstColumn="1" w:lastColumn="0" w:noHBand="0" w:noVBand="1"/>
      </w:tblPr>
      <w:tblGrid>
        <w:gridCol w:w="3016"/>
        <w:gridCol w:w="2013"/>
        <w:gridCol w:w="2015"/>
        <w:gridCol w:w="2023"/>
      </w:tblGrid>
      <w:tr w:rsidR="00516150" w:rsidTr="00780C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  <w:tcBorders>
              <w:top w:val="single" w:sz="12" w:space="0" w:color="auto"/>
              <w:bottom w:val="single" w:sz="6" w:space="0" w:color="auto"/>
            </w:tcBorders>
          </w:tcPr>
          <w:p w:rsidR="00516150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13" w:type="dxa"/>
            <w:tcBorders>
              <w:top w:val="single" w:sz="12" w:space="0" w:color="auto"/>
              <w:bottom w:val="single" w:sz="6" w:space="0" w:color="auto"/>
            </w:tcBorders>
          </w:tcPr>
          <w:p w:rsidR="00516150" w:rsidRPr="00CC4613" w:rsidRDefault="00516150" w:rsidP="0078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TRP</w:t>
            </w:r>
          </w:p>
        </w:tc>
        <w:tc>
          <w:tcPr>
            <w:tcW w:w="2015" w:type="dxa"/>
            <w:tcBorders>
              <w:top w:val="single" w:sz="12" w:space="0" w:color="auto"/>
              <w:bottom w:val="single" w:sz="6" w:space="0" w:color="auto"/>
            </w:tcBorders>
          </w:tcPr>
          <w:p w:rsidR="00516150" w:rsidRPr="00CC4613" w:rsidRDefault="00516150" w:rsidP="0078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KYN</w:t>
            </w:r>
          </w:p>
        </w:tc>
        <w:tc>
          <w:tcPr>
            <w:tcW w:w="2023" w:type="dxa"/>
            <w:tcBorders>
              <w:top w:val="single" w:sz="12" w:space="0" w:color="auto"/>
            </w:tcBorders>
          </w:tcPr>
          <w:p w:rsidR="00516150" w:rsidRPr="00CC4613" w:rsidRDefault="00516150" w:rsidP="00780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3HK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  <w:tcBorders>
              <w:top w:val="single" w:sz="6" w:space="0" w:color="auto"/>
            </w:tcBorders>
          </w:tcPr>
          <w:p w:rsidR="00516150" w:rsidRPr="005C7846" w:rsidRDefault="00516150" w:rsidP="00780CAF">
            <w:pPr>
              <w:jc w:val="center"/>
              <w:rPr>
                <w:rFonts w:ascii="Times New Roman" w:hAnsi="Times New Roman" w:cs="Times New Roman"/>
                <w:b w:val="0"/>
                <w:i/>
                <w:sz w:val="24"/>
                <w:szCs w:val="24"/>
                <w:lang w:val="en-US"/>
              </w:rPr>
            </w:pPr>
            <w:r w:rsidRPr="005C784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one biomechanics</w:t>
            </w:r>
          </w:p>
        </w:tc>
      </w:tr>
      <w:tr w:rsidR="00516150" w:rsidTr="00780CAF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CC4613" w:rsidRDefault="00516150" w:rsidP="00780CAF">
            <w:pPr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Stiffness</w:t>
            </w:r>
          </w:p>
        </w:tc>
        <w:tc>
          <w:tcPr>
            <w:tcW w:w="2013" w:type="dxa"/>
          </w:tcPr>
          <w:p w:rsidR="00516150" w:rsidRPr="00CC4613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r = 0.254</w:t>
            </w:r>
          </w:p>
          <w:p w:rsidR="00516150" w:rsidRPr="00CC4613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CC4613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r = 0.155</w:t>
            </w:r>
          </w:p>
          <w:p w:rsidR="00516150" w:rsidRPr="00CC4613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CC4613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r = 0.030</w:t>
            </w:r>
          </w:p>
          <w:p w:rsidR="00516150" w:rsidRPr="00CC4613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ield load</w:t>
            </w:r>
          </w:p>
        </w:tc>
        <w:tc>
          <w:tcPr>
            <w:tcW w:w="2013" w:type="dxa"/>
          </w:tcPr>
          <w:p w:rsidR="00516150" w:rsidRPr="00CC4613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r = 0.372</w:t>
            </w:r>
          </w:p>
          <w:p w:rsidR="00516150" w:rsidRPr="00CC4613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CC4613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CC4613">
              <w:rPr>
                <w:rFonts w:ascii="Times New Roman" w:hAnsi="Times New Roman"/>
                <w:sz w:val="24"/>
                <w:szCs w:val="24"/>
              </w:rPr>
              <w:t>r = 0.351</w:t>
            </w:r>
          </w:p>
          <w:p w:rsidR="00516150" w:rsidRPr="00056489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C01F6">
              <w:rPr>
                <w:rFonts w:ascii="Times New Roman" w:hAnsi="Times New Roman"/>
                <w:sz w:val="24"/>
                <w:szCs w:val="24"/>
              </w:rPr>
              <w:t>r = 0.098</w:t>
            </w:r>
          </w:p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C01F6"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F152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placement at the yield load</w:t>
            </w:r>
          </w:p>
        </w:tc>
        <w:tc>
          <w:tcPr>
            <w:tcW w:w="2013" w:type="dxa"/>
          </w:tcPr>
          <w:p w:rsidR="00516150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056489">
              <w:rPr>
                <w:rFonts w:ascii="Times New Roman" w:hAnsi="Times New Roman"/>
                <w:sz w:val="24"/>
                <w:szCs w:val="24"/>
              </w:rPr>
              <w:t>=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0.152</w:t>
            </w:r>
          </w:p>
          <w:p w:rsidR="00516150" w:rsidRPr="00056489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= 0.047</w:t>
            </w:r>
          </w:p>
          <w:p w:rsidR="00516150" w:rsidRPr="00056489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C01F6">
              <w:rPr>
                <w:rFonts w:ascii="Times New Roman" w:hAnsi="Times New Roman"/>
                <w:sz w:val="24"/>
                <w:szCs w:val="24"/>
              </w:rPr>
              <w:t>r = 0.003</w:t>
            </w:r>
          </w:p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C01F6"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</w:t>
            </w:r>
            <w:r w:rsidRPr="00F152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imate load</w:t>
            </w:r>
          </w:p>
        </w:tc>
        <w:tc>
          <w:tcPr>
            <w:tcW w:w="2013" w:type="dxa"/>
          </w:tcPr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056489">
              <w:rPr>
                <w:rFonts w:ascii="Times New Roman" w:hAnsi="Times New Roman"/>
                <w:sz w:val="24"/>
                <w:szCs w:val="24"/>
              </w:rPr>
              <w:t>=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0.123</w:t>
            </w:r>
          </w:p>
          <w:p w:rsidR="00516150" w:rsidRPr="00056489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056489">
              <w:rPr>
                <w:rFonts w:ascii="Times New Roman" w:hAnsi="Times New Roman"/>
                <w:sz w:val="24"/>
                <w:szCs w:val="24"/>
              </w:rPr>
              <w:t>=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0.423</w:t>
            </w:r>
          </w:p>
          <w:p w:rsidR="00516150" w:rsidRPr="00056489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C01F6">
              <w:rPr>
                <w:rFonts w:ascii="Times New Roman" w:hAnsi="Times New Roman"/>
                <w:sz w:val="24"/>
                <w:szCs w:val="24"/>
              </w:rPr>
              <w:t>r = 0.199</w:t>
            </w:r>
          </w:p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C01F6"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F152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placement at the ultimate load</w:t>
            </w:r>
          </w:p>
        </w:tc>
        <w:tc>
          <w:tcPr>
            <w:tcW w:w="2013" w:type="dxa"/>
          </w:tcPr>
          <w:p w:rsidR="00516150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056489">
              <w:rPr>
                <w:rFonts w:ascii="Times New Roman" w:hAnsi="Times New Roman"/>
                <w:sz w:val="24"/>
                <w:szCs w:val="24"/>
              </w:rPr>
              <w:t>=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-0.319</w:t>
            </w:r>
          </w:p>
          <w:p w:rsidR="00516150" w:rsidRPr="00056489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= -0.135</w:t>
            </w:r>
          </w:p>
          <w:p w:rsidR="00516150" w:rsidRPr="00056489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= 0.024</w:t>
            </w:r>
          </w:p>
          <w:p w:rsidR="00516150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  <w:tcBorders>
              <w:bottom w:val="single" w:sz="6" w:space="0" w:color="auto"/>
            </w:tcBorders>
          </w:tcPr>
          <w:p w:rsidR="00516150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</w:t>
            </w:r>
            <w:r w:rsidRPr="00F152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k to fracture</w:t>
            </w:r>
          </w:p>
        </w:tc>
        <w:tc>
          <w:tcPr>
            <w:tcW w:w="2013" w:type="dxa"/>
            <w:tcBorders>
              <w:bottom w:val="single" w:sz="6" w:space="0" w:color="auto"/>
            </w:tcBorders>
          </w:tcPr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056489">
              <w:rPr>
                <w:rFonts w:ascii="Times New Roman" w:hAnsi="Times New Roman"/>
                <w:sz w:val="24"/>
                <w:szCs w:val="24"/>
              </w:rPr>
              <w:t>=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-0.185</w:t>
            </w:r>
          </w:p>
          <w:p w:rsidR="00516150" w:rsidRPr="00056489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  <w:tcBorders>
              <w:bottom w:val="single" w:sz="6" w:space="0" w:color="auto"/>
            </w:tcBorders>
          </w:tcPr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= -0.102</w:t>
            </w:r>
          </w:p>
          <w:p w:rsidR="00516150" w:rsidRPr="00056489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= -0.190</w:t>
            </w:r>
          </w:p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  <w:tcBorders>
              <w:top w:val="single" w:sz="6" w:space="0" w:color="auto"/>
            </w:tcBorders>
          </w:tcPr>
          <w:p w:rsidR="00516150" w:rsidRPr="009B07B3" w:rsidRDefault="00516150" w:rsidP="00780CAF">
            <w:pPr>
              <w:jc w:val="center"/>
              <w:rPr>
                <w:rFonts w:ascii="Times New Roman" w:hAnsi="Times New Roman" w:cs="Times New Roman"/>
                <w:b w:val="0"/>
                <w:i/>
                <w:sz w:val="24"/>
                <w:szCs w:val="24"/>
                <w:lang w:val="en-US"/>
              </w:rPr>
            </w:pPr>
            <w:r w:rsidRPr="009B07B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one geometry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bial</w:t>
            </w:r>
            <w:proofErr w:type="spellEnd"/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ight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287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295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r = 0.185</w:t>
            </w:r>
          </w:p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bial</w:t>
            </w:r>
            <w:proofErr w:type="spellEnd"/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ength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154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149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r = 0.193</w:t>
            </w:r>
          </w:p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terior-posterior periosteal diameter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287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-0.193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r = 0.160</w:t>
            </w:r>
          </w:p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al-lateral periosteal diameter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 xml:space="preserve">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= 0.086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A67B54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7B54">
              <w:rPr>
                <w:rFonts w:ascii="Times New Roman" w:hAnsi="Times New Roman" w:cs="Times New Roman"/>
                <w:sz w:val="24"/>
                <w:szCs w:val="24"/>
              </w:rPr>
              <w:t>r = 0.514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67B54">
              <w:rPr>
                <w:rFonts w:ascii="Times New Roman" w:hAnsi="Times New Roman"/>
                <w:sz w:val="24"/>
                <w:szCs w:val="24"/>
              </w:rPr>
              <w:t>p = 0.029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r = 0.294</w:t>
            </w:r>
          </w:p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terior-posterior </w:t>
            </w:r>
            <w:proofErr w:type="spellStart"/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dosteal</w:t>
            </w:r>
            <w:proofErr w:type="spellEnd"/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ameter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223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CE6662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662">
              <w:rPr>
                <w:rFonts w:ascii="Times New Roman" w:hAnsi="Times New Roman" w:cs="Times New Roman"/>
                <w:sz w:val="24"/>
                <w:szCs w:val="24"/>
              </w:rPr>
              <w:t>r = -0.419</w:t>
            </w:r>
          </w:p>
          <w:p w:rsidR="00516150" w:rsidRPr="008F412C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662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r = -0.172</w:t>
            </w:r>
          </w:p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edial-lateral </w:t>
            </w:r>
            <w:proofErr w:type="spellStart"/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dosteal</w:t>
            </w:r>
            <w:proofErr w:type="spellEnd"/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ameter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384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-0.154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r = -0.167</w:t>
            </w:r>
          </w:p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all thickness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182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318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r = 0.108</w:t>
            </w:r>
          </w:p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tical index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-0.168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315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r = 0.229</w:t>
            </w:r>
          </w:p>
          <w:p w:rsidR="00516150" w:rsidRPr="003C01F6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oss-sectional area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291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 xml:space="preserve">r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18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r = 0.034</w:t>
            </w:r>
          </w:p>
          <w:p w:rsidR="00516150" w:rsidRPr="003C01F6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01F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</w:tcPr>
          <w:p w:rsidR="00103DCA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oss-sectional moment </w:t>
            </w:r>
          </w:p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inertia</w:t>
            </w:r>
          </w:p>
        </w:tc>
        <w:tc>
          <w:tcPr>
            <w:tcW w:w="2013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372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-0.067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003</w:t>
            </w:r>
          </w:p>
          <w:p w:rsidR="00516150" w:rsidRPr="00A10885" w:rsidRDefault="00516150" w:rsidP="00780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  <w:tcBorders>
              <w:bottom w:val="single" w:sz="6" w:space="0" w:color="auto"/>
            </w:tcBorders>
          </w:tcPr>
          <w:p w:rsidR="00516150" w:rsidRPr="00A10885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 relative wall thickness</w:t>
            </w:r>
          </w:p>
        </w:tc>
        <w:tc>
          <w:tcPr>
            <w:tcW w:w="2013" w:type="dxa"/>
            <w:tcBorders>
              <w:bottom w:val="single" w:sz="6" w:space="0" w:color="auto"/>
            </w:tcBorders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-0.072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  <w:tcBorders>
              <w:bottom w:val="single" w:sz="6" w:space="0" w:color="auto"/>
            </w:tcBorders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388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</w:tcPr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= 0.290</w:t>
            </w:r>
          </w:p>
          <w:p w:rsidR="00516150" w:rsidRPr="00A10885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10885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516150" w:rsidTr="00780CAF">
        <w:trPr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4"/>
            <w:tcBorders>
              <w:top w:val="single" w:sz="6" w:space="0" w:color="auto"/>
            </w:tcBorders>
          </w:tcPr>
          <w:p w:rsidR="00516150" w:rsidRPr="009B07B3" w:rsidRDefault="00516150" w:rsidP="00780CAF">
            <w:pPr>
              <w:jc w:val="center"/>
              <w:rPr>
                <w:rFonts w:ascii="Times New Roman" w:hAnsi="Times New Roman" w:cs="Times New Roman"/>
                <w:b w:val="0"/>
                <w:i/>
                <w:sz w:val="24"/>
                <w:szCs w:val="24"/>
                <w:lang w:val="en-US"/>
              </w:rPr>
            </w:pPr>
            <w:r w:rsidRPr="009B07B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one mass density</w:t>
            </w:r>
          </w:p>
        </w:tc>
      </w:tr>
      <w:tr w:rsidR="00516150" w:rsidTr="00780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6" w:type="dxa"/>
            <w:tcBorders>
              <w:bottom w:val="single" w:sz="12" w:space="0" w:color="auto"/>
            </w:tcBorders>
          </w:tcPr>
          <w:p w:rsidR="00516150" w:rsidRPr="00647641" w:rsidRDefault="00516150" w:rsidP="00780CA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D717F">
              <w:rPr>
                <w:rFonts w:ascii="Times New Roman" w:hAnsi="Times New Roman" w:cs="Times New Roman"/>
                <w:lang w:val="en-US"/>
              </w:rPr>
              <w:t>Archimedes’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F24D3C">
              <w:rPr>
                <w:rFonts w:ascii="Times New Roman" w:hAnsi="Times New Roman" w:cs="Times New Roman"/>
                <w:lang w:val="en-US"/>
              </w:rPr>
              <w:t>density</w:t>
            </w:r>
          </w:p>
        </w:tc>
        <w:tc>
          <w:tcPr>
            <w:tcW w:w="2013" w:type="dxa"/>
            <w:tcBorders>
              <w:bottom w:val="single" w:sz="12" w:space="0" w:color="auto"/>
            </w:tcBorders>
          </w:tcPr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056489">
              <w:rPr>
                <w:rFonts w:ascii="Times New Roman" w:hAnsi="Times New Roman"/>
                <w:sz w:val="24"/>
                <w:szCs w:val="24"/>
              </w:rPr>
              <w:t>=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0.158</w:t>
            </w:r>
          </w:p>
          <w:p w:rsidR="00516150" w:rsidRPr="00056489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15" w:type="dxa"/>
            <w:tcBorders>
              <w:bottom w:val="single" w:sz="12" w:space="0" w:color="auto"/>
            </w:tcBorders>
          </w:tcPr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= 0.048</w:t>
            </w:r>
          </w:p>
          <w:p w:rsidR="00516150" w:rsidRPr="00056489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  <w:tc>
          <w:tcPr>
            <w:tcW w:w="2023" w:type="dxa"/>
            <w:tcBorders>
              <w:bottom w:val="single" w:sz="12" w:space="0" w:color="auto"/>
            </w:tcBorders>
          </w:tcPr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 = 0.216</w:t>
            </w:r>
          </w:p>
          <w:p w:rsidR="00516150" w:rsidRDefault="00516150" w:rsidP="00780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S</w:t>
            </w:r>
          </w:p>
        </w:tc>
      </w:tr>
    </w:tbl>
    <w:p w:rsidR="007A16A4" w:rsidRDefault="00B471DA" w:rsidP="00103DC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471DA">
        <w:rPr>
          <w:rFonts w:ascii="Times New Roman" w:hAnsi="Times New Roman" w:cs="Times New Roman"/>
          <w:b/>
          <w:sz w:val="24"/>
          <w:szCs w:val="24"/>
          <w:lang w:val="en-US"/>
        </w:rPr>
        <w:t>Table S1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6150" w:rsidRPr="002B7A82">
        <w:rPr>
          <w:rFonts w:ascii="Times New Roman" w:hAnsi="Times New Roman" w:cs="Times New Roman"/>
          <w:sz w:val="24"/>
          <w:szCs w:val="24"/>
          <w:lang w:val="en-US"/>
        </w:rPr>
        <w:t xml:space="preserve">The association between </w:t>
      </w:r>
      <w:r w:rsidR="00516150">
        <w:rPr>
          <w:rFonts w:ascii="Times New Roman" w:hAnsi="Times New Roman" w:cs="Times New Roman"/>
          <w:sz w:val="24"/>
          <w:szCs w:val="24"/>
          <w:lang w:val="en-US"/>
        </w:rPr>
        <w:t xml:space="preserve">tryptophan (TRP), kynurenine (KYN), and 3-hydroxykynurenine (3HK) concentrations in the cerebellum </w:t>
      </w:r>
      <w:r w:rsidR="00516150" w:rsidRPr="002B7A82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516150">
        <w:rPr>
          <w:rFonts w:ascii="Times New Roman" w:hAnsi="Times New Roman" w:cs="Times New Roman"/>
          <w:sz w:val="24"/>
          <w:szCs w:val="24"/>
          <w:lang w:val="en-US"/>
        </w:rPr>
        <w:t>bone</w:t>
      </w:r>
      <w:r w:rsidR="00516150" w:rsidRPr="002B7A82">
        <w:rPr>
          <w:rFonts w:ascii="Times New Roman" w:hAnsi="Times New Roman" w:cs="Times New Roman"/>
          <w:sz w:val="24"/>
          <w:szCs w:val="24"/>
          <w:lang w:val="en-US"/>
        </w:rPr>
        <w:t xml:space="preserve"> properties </w:t>
      </w:r>
      <w:r w:rsidR="00516150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516150" w:rsidRPr="002B7A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6150">
        <w:rPr>
          <w:rFonts w:ascii="Times New Roman" w:hAnsi="Times New Roman" w:cs="Times New Roman"/>
          <w:sz w:val="24"/>
          <w:szCs w:val="24"/>
          <w:lang w:val="en-US"/>
        </w:rPr>
        <w:t xml:space="preserve">5/6 </w:t>
      </w:r>
      <w:proofErr w:type="spellStart"/>
      <w:r w:rsidR="00516150">
        <w:rPr>
          <w:rFonts w:ascii="Times New Roman" w:hAnsi="Times New Roman" w:cs="Times New Roman"/>
          <w:sz w:val="24"/>
          <w:szCs w:val="24"/>
          <w:lang w:val="en-US"/>
        </w:rPr>
        <w:t>Nx</w:t>
      </w:r>
      <w:proofErr w:type="spellEnd"/>
      <w:r w:rsidR="00516150" w:rsidRPr="00C27F7C">
        <w:rPr>
          <w:rFonts w:ascii="Times New Roman" w:hAnsi="Times New Roman" w:cs="Times New Roman"/>
          <w:sz w:val="24"/>
          <w:szCs w:val="24"/>
          <w:lang w:val="en-US"/>
        </w:rPr>
        <w:t xml:space="preserve"> rats</w:t>
      </w:r>
      <w:r w:rsidR="00516150">
        <w:rPr>
          <w:rFonts w:ascii="Times New Roman" w:hAnsi="Times New Roman" w:cs="Times New Roman"/>
          <w:sz w:val="24"/>
          <w:szCs w:val="24"/>
          <w:lang w:val="en-US"/>
        </w:rPr>
        <w:t>.</w:t>
      </w:r>
      <w:bookmarkStart w:id="0" w:name="_GoBack"/>
      <w:bookmarkEnd w:id="0"/>
    </w:p>
    <w:p w:rsidR="00516150" w:rsidRPr="003752A5" w:rsidRDefault="00516150" w:rsidP="0051615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S, </w:t>
      </w:r>
      <w:r w:rsidRPr="00411FC7">
        <w:rPr>
          <w:rFonts w:ascii="Times New Roman" w:hAnsi="Times New Roman"/>
          <w:sz w:val="24"/>
          <w:szCs w:val="24"/>
          <w:lang w:val="en-US" w:eastAsia="pl-PL"/>
        </w:rPr>
        <w:t>not significant.</w:t>
      </w:r>
    </w:p>
    <w:sectPr w:rsidR="00516150" w:rsidRPr="003752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MDc1MzAzsDAyMDZR0lEKTi0uzszPAykwrAUAdxBLKywAAAA="/>
  </w:docVars>
  <w:rsids>
    <w:rsidRoot w:val="003752A5"/>
    <w:rsid w:val="00103DCA"/>
    <w:rsid w:val="003752A5"/>
    <w:rsid w:val="00516150"/>
    <w:rsid w:val="00780CAF"/>
    <w:rsid w:val="007A16A4"/>
    <w:rsid w:val="00B471DA"/>
    <w:rsid w:val="00C7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12746C-D135-44B1-B9A4-51AFD8D64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52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52A5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471D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ek</dc:creator>
  <cp:keywords/>
  <dc:description/>
  <cp:lastModifiedBy>Bartek</cp:lastModifiedBy>
  <cp:revision>8</cp:revision>
  <dcterms:created xsi:type="dcterms:W3CDTF">2017-01-17T09:54:00Z</dcterms:created>
  <dcterms:modified xsi:type="dcterms:W3CDTF">2017-03-10T08:34:00Z</dcterms:modified>
</cp:coreProperties>
</file>